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66BE82" w14:textId="77777777"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This database contains 13 attributes (which have been extracted from</w:t>
      </w:r>
    </w:p>
    <w:p w14:paraId="0EA77B37" w14:textId="77777777"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a larger set of 75)       </w:t>
      </w:r>
    </w:p>
    <w:p w14:paraId="4A2E955E" w14:textId="77777777"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Attribute Information: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------------------------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1. age  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2. sex  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3. chest pain </w:t>
      </w:r>
      <w:proofErr w:type="gramStart"/>
      <w:r w:rsidRPr="00562859">
        <w:rPr>
          <w:rFonts w:ascii="Courier New" w:hAnsi="Courier New" w:cs="Courier New"/>
        </w:rPr>
        <w:t>type  (</w:t>
      </w:r>
      <w:proofErr w:type="gramEnd"/>
      <w:r w:rsidRPr="00562859">
        <w:rPr>
          <w:rFonts w:ascii="Courier New" w:hAnsi="Courier New" w:cs="Courier New"/>
        </w:rPr>
        <w:t xml:space="preserve">4 values)  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bookmarkStart w:id="0" w:name="_GoBack"/>
      <w:r w:rsidRPr="00562859">
        <w:rPr>
          <w:rFonts w:ascii="Courier New" w:hAnsi="Courier New" w:cs="Courier New"/>
        </w:rPr>
        <w:t xml:space="preserve">      -- 4. re</w:t>
      </w:r>
      <w:r w:rsidRPr="00562859">
        <w:rPr>
          <w:rFonts w:ascii="Courier New" w:hAnsi="Courier New" w:cs="Courier New"/>
        </w:rPr>
        <w:t xml:space="preserve">sting blood pressure  </w:t>
      </w:r>
    </w:p>
    <w:bookmarkEnd w:id="0"/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5. serum </w:t>
      </w:r>
      <w:proofErr w:type="spellStart"/>
      <w:r w:rsidRPr="00562859">
        <w:rPr>
          <w:rFonts w:ascii="Courier New" w:hAnsi="Courier New" w:cs="Courier New"/>
        </w:rPr>
        <w:t>cholestoral</w:t>
      </w:r>
      <w:proofErr w:type="spellEnd"/>
      <w:r w:rsidRPr="00562859">
        <w:rPr>
          <w:rFonts w:ascii="Courier New" w:hAnsi="Courier New" w:cs="Courier New"/>
        </w:rPr>
        <w:t xml:space="preserve"> in mg/dl 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6. fasting blood sugar &gt; 120 mg/dl  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7. resting electrocardiographic </w:t>
      </w:r>
      <w:proofErr w:type="gramStart"/>
      <w:r w:rsidRPr="00562859">
        <w:rPr>
          <w:rFonts w:ascii="Courier New" w:hAnsi="Courier New" w:cs="Courier New"/>
        </w:rPr>
        <w:t>results  (</w:t>
      </w:r>
      <w:proofErr w:type="gramEnd"/>
      <w:r w:rsidRPr="00562859">
        <w:rPr>
          <w:rFonts w:ascii="Courier New" w:hAnsi="Courier New" w:cs="Courier New"/>
        </w:rPr>
        <w:t xml:space="preserve">values 0,1,2)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8. maximum heart rate achieved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9. exercise induced </w:t>
      </w:r>
      <w:r w:rsidRPr="00562859">
        <w:rPr>
          <w:rFonts w:ascii="Courier New" w:hAnsi="Courier New" w:cs="Courier New"/>
        </w:rPr>
        <w:t xml:space="preserve">angina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10. </w:t>
      </w:r>
      <w:proofErr w:type="spellStart"/>
      <w:r w:rsidRPr="00562859">
        <w:rPr>
          <w:rFonts w:ascii="Courier New" w:hAnsi="Courier New" w:cs="Courier New"/>
        </w:rPr>
        <w:t>oldpeak</w:t>
      </w:r>
      <w:proofErr w:type="spellEnd"/>
      <w:r w:rsidRPr="00562859">
        <w:rPr>
          <w:rFonts w:ascii="Courier New" w:hAnsi="Courier New" w:cs="Courier New"/>
        </w:rPr>
        <w:t xml:space="preserve"> = ST depression induced by exercise relative to rest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11. the slope of the peak exercise ST segment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12. number of major vessels (0-3) colored by </w:t>
      </w:r>
      <w:proofErr w:type="spellStart"/>
      <w:r w:rsidRPr="00562859">
        <w:rPr>
          <w:rFonts w:ascii="Courier New" w:hAnsi="Courier New" w:cs="Courier New"/>
        </w:rPr>
        <w:t>flourosopy</w:t>
      </w:r>
      <w:proofErr w:type="spellEnd"/>
      <w:r w:rsidRPr="00562859">
        <w:rPr>
          <w:rFonts w:ascii="Courier New" w:hAnsi="Courier New" w:cs="Courier New"/>
        </w:rPr>
        <w:t xml:space="preserve">   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 xml:space="preserve">      -- 13.  </w:t>
      </w:r>
      <w:proofErr w:type="spellStart"/>
      <w:r w:rsidRPr="00562859">
        <w:rPr>
          <w:rFonts w:ascii="Courier New" w:hAnsi="Courier New" w:cs="Courier New"/>
        </w:rPr>
        <w:t>thal</w:t>
      </w:r>
      <w:proofErr w:type="spellEnd"/>
      <w:r w:rsidRPr="00562859">
        <w:rPr>
          <w:rFonts w:ascii="Courier New" w:hAnsi="Courier New" w:cs="Courier New"/>
        </w:rPr>
        <w:t>: 3 = normal; 6 =</w:t>
      </w:r>
      <w:r w:rsidRPr="00562859">
        <w:rPr>
          <w:rFonts w:ascii="Courier New" w:hAnsi="Courier New" w:cs="Courier New"/>
        </w:rPr>
        <w:t xml:space="preserve"> fixed defect; 7 = reversable defect     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Absence (1) or presence (2) of heart disease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where the rows represent the true values and the columns the predicted.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No missing values.</w:t>
      </w:r>
    </w:p>
    <w:p w:rsidR="00000000" w:rsidRPr="00562859" w:rsidRDefault="00EB02BC" w:rsidP="00562859">
      <w:pPr>
        <w:pStyle w:val="PlainText"/>
        <w:rPr>
          <w:rFonts w:ascii="Courier New" w:hAnsi="Courier New" w:cs="Courier New"/>
        </w:rPr>
      </w:pPr>
      <w:r w:rsidRPr="00562859">
        <w:rPr>
          <w:rFonts w:ascii="Courier New" w:hAnsi="Courier New" w:cs="Courier New"/>
        </w:rPr>
        <w:t>270 observations</w:t>
      </w:r>
    </w:p>
    <w:p w:rsidR="00EB02BC" w:rsidRPr="00562859" w:rsidRDefault="00EB02BC" w:rsidP="00562859">
      <w:pPr>
        <w:pStyle w:val="PlainText"/>
        <w:rPr>
          <w:rFonts w:ascii="Courier New" w:hAnsi="Courier New" w:cs="Courier New"/>
        </w:rPr>
      </w:pPr>
    </w:p>
    <w:sectPr w:rsidR="00EB02BC" w:rsidRPr="00562859" w:rsidSect="00562859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rU0NLUwMbQwMDdS0lEKTi0uzszPAykwrAUAjXzTgiwAAAA="/>
  </w:docVars>
  <w:rsids>
    <w:rsidRoot w:val="00C53F3C"/>
    <w:rsid w:val="00100745"/>
    <w:rsid w:val="00134AAD"/>
    <w:rsid w:val="00562859"/>
    <w:rsid w:val="005773BA"/>
    <w:rsid w:val="00631A65"/>
    <w:rsid w:val="0077089E"/>
    <w:rsid w:val="00840689"/>
    <w:rsid w:val="008E6FD0"/>
    <w:rsid w:val="00904A92"/>
    <w:rsid w:val="009734E1"/>
    <w:rsid w:val="00B06DC2"/>
    <w:rsid w:val="00B55282"/>
    <w:rsid w:val="00C53F3C"/>
    <w:rsid w:val="00EB02BC"/>
    <w:rsid w:val="00EF5FCF"/>
    <w:rsid w:val="00F11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CB1EB"/>
  <w15:chartTrackingRefBased/>
  <w15:docId w15:val="{719EA420-0DDC-47A3-BDE9-6FDA3B92C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6285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62859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tza gaona</dc:creator>
  <cp:keywords/>
  <dc:description/>
  <cp:lastModifiedBy>maritza gaona</cp:lastModifiedBy>
  <cp:revision>3</cp:revision>
  <dcterms:created xsi:type="dcterms:W3CDTF">2019-12-16T02:13:00Z</dcterms:created>
  <dcterms:modified xsi:type="dcterms:W3CDTF">2019-12-16T02:13:00Z</dcterms:modified>
</cp:coreProperties>
</file>